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-comments-provided-with-the-sequencing-order"/>
      <w:bookmarkEnd w:id="25"/>
      <w:r>
        <w:t xml:space="preserve">Usual comments provided with the sequencing order:</w:t>
      </w:r>
    </w:p>
    <w:p>
      <w:pPr>
        <w:pStyle w:val="Heading3"/>
      </w:pPr>
      <w:bookmarkStart w:id="26" w:name="comments-for-515f-806r-primers"/>
      <w:bookmarkEnd w:id="26"/>
      <w:r>
        <w:t xml:space="preserve">Comments for 515f-806r primers</w:t>
      </w:r>
    </w:p>
    <w:p>
      <w:r>
        <w:t xml:space="preserve">We have generated our dual-indexed custom barcoded library as described in Kozich et al., (2013). Along with the submitted library, we have provided 10 ul of 100 uM custom sequencing primers: Primer 1, Index Primer, Primer 2. We request the following MiSeq run specifications: a cluster density of 700-800k/mm^2 (under-shooting cluster density is better than over-shooting), a PhiX spike-in of 5%. These MiSeq run specifications are described in Kozich et al., (2013); see 'Run Monitoring' in the Supplemental Materials. Please let us know if you have any questions about the primers or requested run parameters. Thank you! [Citation: Kozich JJ, Westcott SL, Baxter NT, Highlander SK, Schloss PD. (2013). Development of a Dual-Index Sequencing Strategy and Curation Pipeline for Analyzing Amplicon Sequence Data on the MiSeq Illumina Sequencing Platform. Appl Environ Microbiol 79:5112-5120.]</w:t>
      </w:r>
    </w:p>
    <w:p>
      <w:pPr>
        <w:pStyle w:val="Heading3"/>
      </w:pPr>
      <w:bookmarkStart w:id="27" w:name="comments-for-515f-927r-primers"/>
      <w:bookmarkEnd w:id="27"/>
      <w:r>
        <w:t xml:space="preserve">Comments for 515f-927r primers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2ce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2f17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9e81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